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Italy</w:t>
      </w:r>
      <w:r>
        <w:t xml:space="preserve"> </w:t>
      </w:r>
      <w:r>
        <w:t xml:space="preserve">Naples</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passionate and experienced photographer with a deep connection to the vibrant culture of Italy Naples, I am excited to apply for the [Specific Position or Opportunity] at your esteemed organization. This cover letter is an opportunity for me to express my enthusiasm for combining my artistic vision with the unique storytelling potential of Naples, a city that has long inspired my work as a photographer. With a career dedicated to capturing moments that reflect the essence of place and people, I am eager to contribute my skills and perspective to your team while immersing myself further in the rich heritage of Italy Naples.</w:t>
      </w:r>
    </w:p>
    <w:bookmarkStart w:id="20" w:name="why-photography-in-italy-naples"/>
    <w:p>
      <w:pPr>
        <w:pStyle w:val="Heading2"/>
      </w:pPr>
      <w:r>
        <w:t xml:space="preserve">Why Photography in Italy Naples?</w:t>
      </w:r>
    </w:p>
    <w:p>
      <w:pPr>
        <w:pStyle w:val="FirstParagraph"/>
      </w:pPr>
      <w:r>
        <w:t xml:space="preserve">Naples, with its labyrinthine streets, historic landmarks, and bustling markets, is a photographer’s dream. As a photographer, I have always been drawn to locations that tell stories through their visual language—places where the past and present intertwine seamlessly. In Italy Naples, this duality is palpable: from the ancient ruins of Pompeii to the modern vibrancy of Via dei Mille, every corner offers a new narrative waiting to be captured. My work as a photographer has been deeply influenced by this city’s dynamic energy, and I am confident that my ability to translate its essence into compelling imagery aligns perfectly with your needs.</w:t>
      </w:r>
    </w:p>
    <w:p>
      <w:pPr>
        <w:pStyle w:val="BodyText"/>
      </w:pPr>
      <w:r>
        <w:t xml:space="preserve">Over the years, I have honed my craft through diverse projects that span commercial photography, editorial work, and personal artistic endeavors. Whether documenting the intricate details of a local artisan’s workshop or capturing the candid laughter of street performers in Piazza del Plebiscito, I approach each assignment with a commitment to authenticity and creativity. My portfolio reflects a dedication to exploring the cultural and emotional layers of my subjects, a skill that I believe is particularly valuable in a city like Naples, where tradition and innovation coexist.</w:t>
      </w:r>
    </w:p>
    <w:bookmarkEnd w:id="20"/>
    <w:bookmarkStart w:id="21" w:name="professional-expertise-as-a-photographer"/>
    <w:p>
      <w:pPr>
        <w:pStyle w:val="Heading2"/>
      </w:pPr>
      <w:r>
        <w:t xml:space="preserve">Professional Expertise as a Photographer</w:t>
      </w:r>
    </w:p>
    <w:p>
      <w:pPr>
        <w:pStyle w:val="FirstParagraph"/>
      </w:pPr>
      <w:r>
        <w:t xml:space="preserve">As a professional photographer, I specialize in [mention specific areas, e.g., "portrait photography," "food photography," or "cultural documentation"]. My technical proficiency with equipment such as [list cameras, lenses] ensures that I can adapt to any shooting environment, whether it’s a high-paced event or a quiet moment of reflection. Equally important is my ability to connect with subjects and environments, which allows me to create images that resonate on both an emotional and aesthetic level. In Italy Naples, where the interplay of light and shadow in historic architecture presents unique challenges and opportunities, this skillset has proven invaluable.</w:t>
      </w:r>
    </w:p>
    <w:p>
      <w:pPr>
        <w:pStyle w:val="BodyText"/>
      </w:pPr>
      <w:r>
        <w:t xml:space="preserve">My experience includes collaborations with [mention any relevant organizations, brands, or publications], where I have contributed to projects that highlight the intersection of art and culture. For instance, a recent project documenting the culinary traditions of Naples involved capturing the process of handmade pasta-making in local kitchens—a task that required not only technical precision but also an understanding of the cultural significance behind each step. This project was featured in [publication or platform], and it reinforced my belief that photography is a powerful tool for preserving and sharing stories.</w:t>
      </w:r>
    </w:p>
    <w:bookmarkEnd w:id="21"/>
    <w:bookmarkStart w:id="22" w:name="X97df5d864e88d9519831d3294d25580c986e712"/>
    <w:p>
      <w:pPr>
        <w:pStyle w:val="Heading2"/>
      </w:pPr>
      <w:r>
        <w:t xml:space="preserve">Why Italy Naples? A Photographer’s Perspective</w:t>
      </w:r>
    </w:p>
    <w:p>
      <w:pPr>
        <w:pStyle w:val="FirstParagraph"/>
      </w:pPr>
      <w:r>
        <w:t xml:space="preserve">Italy Naples is more than just a location for me—it is a source of endless inspiration. The city’s rich history, from its Roman roots to its role as a hub of Neapolitan art and music, provides an ever-changing backdrop for my work. As a photographer, I am particularly drawn to the way Naples balances its historic identity with modernity. The vibrant murals in the Mergellina district, the serene beauty of Mount Vesuvius at sunrise, and the bustling energy of Mercato di Porta Nolana all serve as reminders of how photography can bridge time and place.</w:t>
      </w:r>
    </w:p>
    <w:p>
      <w:pPr>
        <w:pStyle w:val="BodyText"/>
      </w:pPr>
      <w:r>
        <w:t xml:space="preserve">Moreover, I understand the importance of cultural sensitivity and local context when working in a city like Naples. My time spent living and photographing in Italy has taught me to respect the traditions that define this region while also embracing its evolving character. This awareness allows me to create work that is not only visually striking but also deeply rooted in the community I serve.</w:t>
      </w:r>
    </w:p>
    <w:bookmarkEnd w:id="22"/>
    <w:bookmarkStart w:id="23" w:name="what-i-bring-to-your-organization"/>
    <w:p>
      <w:pPr>
        <w:pStyle w:val="Heading2"/>
      </w:pPr>
      <w:r>
        <w:t xml:space="preserve">What I Bring to Your Organization</w:t>
      </w:r>
    </w:p>
    <w:p>
      <w:pPr>
        <w:pStyle w:val="FirstParagraph"/>
      </w:pPr>
      <w:r>
        <w:t xml:space="preserve">As a photographer, I bring a unique blend of technical expertise, creative vision, and cultural insight that aligns with your goals. My ability to adapt to different environments—from the controlled setting of a studio to the unpredictable nature of street photography—ensures that I can contribute effectively to any project. Additionally, my strong organizational skills and attention to detail mean that I consistently deliver high-quality work on time and within scope.</w:t>
      </w:r>
    </w:p>
    <w:p>
      <w:pPr>
        <w:pStyle w:val="BodyText"/>
      </w:pPr>
      <w:r>
        <w:t xml:space="preserve">I am particularly excited about the opportunity to collaborate with your team in Italy Naples, where the potential for innovative photographic projects is limitless. Whether it’s capturing the essence of a local festival, documenting architectural landmarks, or creating content that showcases your brand’s values, I am committed to delivering results that exceed expectations. My goal as a photographer is not only to create stunning images but also to tell stories that resonate with audiences and reflect the soul of Naples.</w:t>
      </w:r>
    </w:p>
    <w:bookmarkEnd w:id="23"/>
    <w:bookmarkStart w:id="24" w:name="conclusion"/>
    <w:p>
      <w:pPr>
        <w:pStyle w:val="Heading2"/>
      </w:pPr>
      <w:r>
        <w:t xml:space="preserve">Conclusion</w:t>
      </w:r>
    </w:p>
    <w:p>
      <w:pPr>
        <w:pStyle w:val="FirstParagraph"/>
      </w:pPr>
      <w:r>
        <w:t xml:space="preserve">In conclusion, I am confident that my skills as a photographer, combined with my deep appreciation for Italy Naples, make me an ideal candidate for your organization. I would be thrilled to contribute to your mission while continuing to grow as an artist in this extraordinary city. Thank you for considering my application. I look forward to the opportunity to discuss how my experience and vision can benefit your team.</w:t>
      </w:r>
    </w:p>
    <w:p>
      <w:pPr>
        <w:pStyle w:val="BodyText"/>
      </w:pPr>
      <w:r>
        <w:t xml:space="preserve">Sincerely,</w:t>
      </w:r>
    </w:p>
    <w:p>
      <w:pPr>
        <w:pStyle w:val="BodyText"/>
      </w:pPr>
      <w:r>
        <w:t xml:space="preserve">[Your Full Name]</w:t>
      </w:r>
    </w:p>
    <w:p>
      <w:pPr>
        <w:pStyle w:val="BodyText"/>
      </w:pPr>
      <w:r>
        <w:t xml:space="preserve">[Your Contact Information: Email, Phone Numbe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Italy Naples</dc:title>
  <dc:creator/>
  <cp:keywords/>
  <dcterms:created xsi:type="dcterms:W3CDTF">2026-07-21T14:50:50Z</dcterms:created>
  <dcterms:modified xsi:type="dcterms:W3CDTF">2026-07-21T14:50:50Z</dcterms:modified>
</cp:coreProperties>
</file>

<file path=docProps/custom.xml><?xml version="1.0" encoding="utf-8"?>
<Properties xmlns="http://schemas.openxmlformats.org/officeDocument/2006/custom-properties" xmlns:vt="http://schemas.openxmlformats.org/officeDocument/2006/docPropsVTypes"/>
</file>